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ค่ะ นักเรียนวันนี้หมดเวลาแล้ว เราจะตัดไว้ที่ตรงที่นักเรียนทำแบบฝึกหัดก่อนนะคะ หลาย ๆ คนที่คุณครูได้ตรวจแล้ว ก็ถูกต้องนะคะ แล้วต่อไปเรียนวิชา… โอเคครับ เชิญครับ เรียนวิชาต่อไปเลยลูก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ว31101 วิทยาศาสตร์ ม.4/1 (เช้า) 260666</dc:title>
  <dc:creator/>
  <cp:keywords/>
  <dcterms:created xsi:type="dcterms:W3CDTF">2024-01-04T03:00:50Z</dcterms:created>
  <dcterms:modified xsi:type="dcterms:W3CDTF">2024-01-04T03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09.26 น.</vt:lpwstr>
  </property>
  <property fmtid="{D5CDD505-2E9C-101B-9397-08002B2CF9AE}" pid="3" name="subtitle">
    <vt:lpwstr/>
  </property>
</Properties>
</file>